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4BEBD" w14:textId="1455DB21" w:rsidR="00C76B13" w:rsidRPr="00FC6DC5" w:rsidRDefault="0021660D" w:rsidP="0021660D">
      <w:pPr>
        <w:pStyle w:val="NoSpacing"/>
        <w:rPr>
          <w:b/>
        </w:rPr>
      </w:pPr>
      <w:r w:rsidRPr="00FC6DC5">
        <w:rPr>
          <w:b/>
        </w:rPr>
        <w:t xml:space="preserve">ENGR 102 </w:t>
      </w:r>
    </w:p>
    <w:p w14:paraId="1546168E" w14:textId="4ABB72D1" w:rsidR="0021660D" w:rsidRPr="00FC6DC5" w:rsidRDefault="0021660D" w:rsidP="0021660D">
      <w:pPr>
        <w:pStyle w:val="NoSpacing"/>
        <w:rPr>
          <w:b/>
        </w:rPr>
      </w:pPr>
      <w:r w:rsidRPr="00FC6DC5">
        <w:rPr>
          <w:b/>
        </w:rPr>
        <w:t>Lab #</w:t>
      </w:r>
      <w:r w:rsidR="00A90BE4" w:rsidRPr="00FC6DC5">
        <w:rPr>
          <w:b/>
        </w:rPr>
        <w:t>11</w:t>
      </w:r>
      <w:r w:rsidR="005C351D">
        <w:rPr>
          <w:b/>
        </w:rPr>
        <w:t>A [100 Points]</w:t>
      </w:r>
    </w:p>
    <w:p w14:paraId="3CDBFA69" w14:textId="77777777" w:rsidR="0021660D" w:rsidRDefault="0021660D" w:rsidP="0021660D">
      <w:pPr>
        <w:pStyle w:val="NoSpacing"/>
      </w:pPr>
    </w:p>
    <w:p w14:paraId="2E9138B5" w14:textId="482D053E" w:rsidR="00C356CA" w:rsidRDefault="00D04510" w:rsidP="00C356CA">
      <w:pPr>
        <w:pStyle w:val="NoSpacing"/>
        <w:rPr>
          <w:b/>
        </w:rPr>
      </w:pPr>
      <w:r w:rsidRPr="00F908A1">
        <w:rPr>
          <w:b/>
        </w:rPr>
        <w:t>Activity #</w:t>
      </w:r>
      <w:r w:rsidR="000B6E1A" w:rsidRPr="00F908A1">
        <w:rPr>
          <w:b/>
        </w:rPr>
        <w:t>1</w:t>
      </w:r>
      <w:r w:rsidRPr="00F908A1">
        <w:rPr>
          <w:b/>
        </w:rPr>
        <w:t>:</w:t>
      </w:r>
      <w:r w:rsidR="00B134E6" w:rsidRPr="00F908A1">
        <w:rPr>
          <w:b/>
        </w:rPr>
        <w:t xml:space="preserve"> </w:t>
      </w:r>
      <w:r w:rsidR="00C356CA">
        <w:rPr>
          <w:b/>
        </w:rPr>
        <w:t>Newton’s Method – to be done as a team</w:t>
      </w:r>
    </w:p>
    <w:p w14:paraId="1439442F" w14:textId="77777777" w:rsidR="00C356CA" w:rsidRDefault="00C356CA" w:rsidP="00C356CA">
      <w:pPr>
        <w:pStyle w:val="NoSpacing"/>
      </w:pPr>
    </w:p>
    <w:p w14:paraId="73F97D09" w14:textId="5CEA3780" w:rsidR="00C356CA" w:rsidRDefault="00C356CA" w:rsidP="00C356CA">
      <w:pPr>
        <w:pStyle w:val="NoSpacing"/>
      </w:pPr>
      <w:r>
        <w:t xml:space="preserve">This activity will help you see the operation of Newton’s Method by writing functions.  You may find it useful to </w:t>
      </w:r>
      <w:proofErr w:type="gramStart"/>
      <w:r>
        <w:t>refer back</w:t>
      </w:r>
      <w:proofErr w:type="gramEnd"/>
      <w:r>
        <w:t xml:space="preserve"> to </w:t>
      </w:r>
      <w:r w:rsidR="00DF581D">
        <w:t xml:space="preserve">earlier </w:t>
      </w:r>
      <w:r w:rsidR="009A4BC6">
        <w:t>Lab</w:t>
      </w:r>
      <w:r>
        <w:t xml:space="preserve"> 6 (the bisection method for finding roots, and the computation of derivatives by evaluating a polynomial numerically).  You may reuse code from your team’s work on that project if you wish.</w:t>
      </w:r>
    </w:p>
    <w:p w14:paraId="4EF9112A" w14:textId="441459D1" w:rsidR="00F20473" w:rsidRDefault="00F20473" w:rsidP="00C356CA">
      <w:pPr>
        <w:pStyle w:val="NoSpacing"/>
      </w:pPr>
    </w:p>
    <w:p w14:paraId="5BC66D6F" w14:textId="6CD95E01" w:rsidR="00F20473" w:rsidRDefault="00F20473" w:rsidP="00C356CA">
      <w:pPr>
        <w:pStyle w:val="NoSpacing"/>
      </w:pPr>
      <w:r w:rsidRPr="00DF581D">
        <w:rPr>
          <w:highlight w:val="yellow"/>
        </w:rPr>
        <w:t>You should create both a program and a document that describes parts of your program.</w:t>
      </w:r>
    </w:p>
    <w:p w14:paraId="453ECACA" w14:textId="77777777" w:rsidR="00C356CA" w:rsidRDefault="00C356CA" w:rsidP="00C356CA">
      <w:pPr>
        <w:pStyle w:val="NoSpacing"/>
      </w:pPr>
    </w:p>
    <w:p w14:paraId="14F67F6D" w14:textId="77777777" w:rsidR="00C356CA" w:rsidRDefault="00C356CA" w:rsidP="00C356CA">
      <w:pPr>
        <w:pStyle w:val="NoSpacing"/>
      </w:pPr>
      <w:r w:rsidRPr="000760F0">
        <w:rPr>
          <w:b/>
          <w:color w:val="FF0000"/>
        </w:rPr>
        <w:t xml:space="preserve">Newton’s method is a way of getting successively better approximations to a root of a function, </w:t>
      </w:r>
      <w:r w:rsidRPr="000760F0">
        <w:rPr>
          <w:b/>
          <w:i/>
          <w:color w:val="FF0000"/>
        </w:rPr>
        <w:t>f</w:t>
      </w:r>
      <w:r w:rsidRPr="000760F0">
        <w:rPr>
          <w:b/>
          <w:color w:val="FF0000"/>
        </w:rPr>
        <w:t>.</w:t>
      </w:r>
      <w:r>
        <w:t xml:space="preserve">  The process is to compute a sequence of approximations to the root, </w:t>
      </w:r>
      <w:r w:rsidRPr="0072601B">
        <w:rPr>
          <w:i/>
        </w:rPr>
        <w:t>x</w:t>
      </w:r>
      <w:r w:rsidRPr="0072601B">
        <w:rPr>
          <w:i/>
          <w:vertAlign w:val="subscript"/>
        </w:rPr>
        <w:t>i</w:t>
      </w:r>
      <w:r>
        <w:t xml:space="preserve">.  The initial value, a “guess” at the root, is given as </w:t>
      </w:r>
      <w:r w:rsidRPr="0072601B">
        <w:rPr>
          <w:i/>
        </w:rPr>
        <w:t>x</w:t>
      </w:r>
      <w:r>
        <w:rPr>
          <w:i/>
          <w:vertAlign w:val="subscript"/>
        </w:rPr>
        <w:t>0</w:t>
      </w:r>
      <w:r>
        <w:t xml:space="preserve">.  Then, subsequent </w:t>
      </w:r>
      <w:r w:rsidRPr="0072601B">
        <w:rPr>
          <w:i/>
        </w:rPr>
        <w:t>x</w:t>
      </w:r>
      <w:r w:rsidRPr="0072601B">
        <w:rPr>
          <w:i/>
          <w:vertAlign w:val="subscript"/>
        </w:rPr>
        <w:t>i</w:t>
      </w:r>
      <w:r>
        <w:t xml:space="preserve"> are found by the formula:</w:t>
      </w:r>
    </w:p>
    <w:p w14:paraId="4F833C7B" w14:textId="77777777" w:rsidR="00C356CA" w:rsidRDefault="000760F0" w:rsidP="00C356CA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'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8B42A40" w14:textId="77777777" w:rsidR="00C356CA" w:rsidRDefault="00C356CA" w:rsidP="00C356CA">
      <w:pPr>
        <w:pStyle w:val="NoSpacing"/>
      </w:pPr>
      <w:bookmarkStart w:id="0" w:name="_GoBack"/>
      <w:bookmarkEnd w:id="0"/>
    </w:p>
    <w:p w14:paraId="32C5C4D9" w14:textId="63A9ECE9" w:rsidR="00C356CA" w:rsidRDefault="00C356CA" w:rsidP="00C356CA">
      <w:pPr>
        <w:pStyle w:val="NoSpacing"/>
        <w:numPr>
          <w:ilvl w:val="0"/>
          <w:numId w:val="25"/>
        </w:numPr>
      </w:pPr>
      <w:r>
        <w:t xml:space="preserve">Begin by creating a function, </w:t>
      </w:r>
      <w:r w:rsidRPr="00814A23">
        <w:rPr>
          <w:b/>
        </w:rPr>
        <w:t>F</w:t>
      </w:r>
      <w:r>
        <w:t xml:space="preserve">, that takes in some value, x, and returns the value of </w:t>
      </w:r>
      <w:r w:rsidR="00D67633">
        <w:t>the</w:t>
      </w:r>
      <w:r>
        <w:t xml:space="preserve"> function </w:t>
      </w:r>
      <w:r w:rsidRPr="004E6779">
        <w:rPr>
          <w:i/>
        </w:rPr>
        <w:t xml:space="preserve">f </w:t>
      </w:r>
      <w:r>
        <w:t>at that value, x.  Your function F can be an arbitrary function – it may be a polynomial, trigonometric, exponential/logarithmic, etc. function, or any combination.  Initially, please choose a function that is very simple, for which you can easily compute the roots and derivatives by hand, e.g. x</w:t>
      </w:r>
      <w:r w:rsidRPr="00814A23">
        <w:rPr>
          <w:vertAlign w:val="superscript"/>
        </w:rPr>
        <w:t>2</w:t>
      </w:r>
      <w:r>
        <w:t>-1.</w:t>
      </w:r>
      <w:r w:rsidR="00F20473">
        <w:t xml:space="preserve">  </w:t>
      </w:r>
      <w:r w:rsidR="00F20473" w:rsidRPr="00DF581D">
        <w:rPr>
          <w:highlight w:val="yellow"/>
        </w:rPr>
        <w:t>Write in the document what function you used</w:t>
      </w:r>
      <w:r w:rsidR="00F20473">
        <w:t>.</w:t>
      </w:r>
      <w:r w:rsidR="00136E57">
        <w:t xml:space="preserve"> </w:t>
      </w:r>
      <w:r w:rsidR="00136E57">
        <w:rPr>
          <w:b/>
        </w:rPr>
        <w:t>[</w:t>
      </w:r>
      <w:r w:rsidR="00614C35">
        <w:rPr>
          <w:b/>
        </w:rPr>
        <w:t>5</w:t>
      </w:r>
      <w:r w:rsidR="00136E57">
        <w:rPr>
          <w:b/>
        </w:rPr>
        <w:t xml:space="preserve"> Points]</w:t>
      </w:r>
    </w:p>
    <w:p w14:paraId="681D8C60" w14:textId="77777777" w:rsidR="00C356CA" w:rsidRPr="00DB1236" w:rsidRDefault="00C356CA" w:rsidP="00C356CA">
      <w:pPr>
        <w:pStyle w:val="NoSpacing"/>
        <w:numPr>
          <w:ilvl w:val="0"/>
          <w:numId w:val="25"/>
        </w:numPr>
      </w:pPr>
      <w:r>
        <w:t xml:space="preserve">We will next look at turning the numerical derivative calculations that we computed in lab 6 into a function.  Recall that a derivative of a function at any value, </w:t>
      </w:r>
      <w:r w:rsidRPr="00DB1236">
        <w:rPr>
          <w:i/>
        </w:rPr>
        <w:t>x</w:t>
      </w:r>
      <w:r>
        <w:t xml:space="preserve">, could be approximated by computing a difference: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+a</m:t>
                </m:r>
              </m:e>
            </m:d>
            <m:r>
              <w:rPr>
                <w:rFonts w:ascii="Cambria Math" w:hAnsi="Cambria Math"/>
              </w:rPr>
              <m:t>-f(x)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rPr>
          <w:rFonts w:eastAsiaTheme="minorEastAsia"/>
        </w:rPr>
        <w:t xml:space="preserve"> or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-f(x-a)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>
        <w:rPr>
          <w:rFonts w:eastAsiaTheme="minorEastAsia"/>
        </w:rPr>
        <w:t xml:space="preserve"> or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+a</m:t>
                </m:r>
              </m:e>
            </m:d>
            <m:r>
              <w:rPr>
                <w:rFonts w:ascii="Cambria Math" w:eastAsiaTheme="minorEastAsia" w:hAnsi="Cambria Math"/>
              </w:rPr>
              <m:t>-f(x-a)</m:t>
            </m:r>
          </m:num>
          <m:den>
            <m:r>
              <w:rPr>
                <w:rFonts w:ascii="Cambria Math" w:eastAsiaTheme="minorEastAsia" w:hAnsi="Cambria Math"/>
              </w:rPr>
              <m:t>2a</m:t>
            </m:r>
          </m:den>
        </m:f>
      </m:oMath>
      <w:r>
        <w:rPr>
          <w:rFonts w:eastAsiaTheme="minorEastAsia"/>
        </w:rPr>
        <w:t xml:space="preserve">, for a sufficiently small value of </w:t>
      </w:r>
      <w:r w:rsidRPr="00DB1236">
        <w:rPr>
          <w:rFonts w:eastAsiaTheme="minorEastAsia"/>
          <w:i/>
        </w:rPr>
        <w:t>a</w:t>
      </w:r>
      <w:r>
        <w:rPr>
          <w:rFonts w:eastAsiaTheme="minorEastAsia"/>
        </w:rPr>
        <w:t xml:space="preserve">.  </w:t>
      </w:r>
    </w:p>
    <w:p w14:paraId="509F2D05" w14:textId="5EDB114E" w:rsidR="00C356CA" w:rsidRDefault="00C356CA" w:rsidP="00C356CA">
      <w:pPr>
        <w:pStyle w:val="NoSpacing"/>
        <w:numPr>
          <w:ilvl w:val="1"/>
          <w:numId w:val="25"/>
        </w:numPr>
      </w:pPr>
      <w:r>
        <w:t xml:space="preserve">Write a function, </w:t>
      </w:r>
      <w:proofErr w:type="spellStart"/>
      <w:r w:rsidRPr="00814A23">
        <w:rPr>
          <w:b/>
        </w:rPr>
        <w:t>deriv</w:t>
      </w:r>
      <w:proofErr w:type="spellEnd"/>
      <w:r>
        <w:t xml:space="preserve">, that computes an approximate derivative of the function F at a particular value.  The function </w:t>
      </w:r>
      <w:proofErr w:type="spellStart"/>
      <w:r>
        <w:t>deriv</w:t>
      </w:r>
      <w:proofErr w:type="spellEnd"/>
      <w:r>
        <w:t xml:space="preserve"> should take in a value x, and return the (approximate) derivative of </w:t>
      </w:r>
      <w:r w:rsidRPr="004E6779">
        <w:rPr>
          <w:i/>
        </w:rPr>
        <w:t>f</w:t>
      </w:r>
      <w:r w:rsidRPr="004E6779">
        <w:t xml:space="preserve">, i.e. </w:t>
      </w:r>
      <w:r w:rsidRPr="004E6779">
        <w:rPr>
          <w:i/>
        </w:rPr>
        <w:t>f’(x)</w:t>
      </w:r>
      <w:r>
        <w:t xml:space="preserve">, at that value.  </w:t>
      </w:r>
      <w:r w:rsidR="00136E57">
        <w:rPr>
          <w:b/>
        </w:rPr>
        <w:t>[</w:t>
      </w:r>
      <w:r w:rsidR="00614C35">
        <w:rPr>
          <w:b/>
        </w:rPr>
        <w:t>5</w:t>
      </w:r>
      <w:r w:rsidR="00136E57">
        <w:rPr>
          <w:b/>
        </w:rPr>
        <w:t xml:space="preserve"> Points]</w:t>
      </w:r>
    </w:p>
    <w:p w14:paraId="058EF31C" w14:textId="5298A82F" w:rsidR="00C356CA" w:rsidRDefault="00C356CA" w:rsidP="00C356CA">
      <w:pPr>
        <w:pStyle w:val="NoSpacing"/>
        <w:numPr>
          <w:ilvl w:val="0"/>
          <w:numId w:val="25"/>
        </w:numPr>
      </w:pPr>
      <w:r>
        <w:t xml:space="preserve">Next, create a function named </w:t>
      </w:r>
      <w:proofErr w:type="spellStart"/>
      <w:r w:rsidRPr="00814A23">
        <w:rPr>
          <w:b/>
        </w:rPr>
        <w:t>newton_step</w:t>
      </w:r>
      <w:proofErr w:type="spellEnd"/>
      <w:r>
        <w:t xml:space="preserve"> that performs one step of Newton’s method.  Using the functions F and </w:t>
      </w:r>
      <w:proofErr w:type="spellStart"/>
      <w:r>
        <w:t>deriv</w:t>
      </w:r>
      <w:proofErr w:type="spellEnd"/>
      <w:r>
        <w:t xml:space="preserve">, </w:t>
      </w:r>
      <w:proofErr w:type="spellStart"/>
      <w:r>
        <w:t>newton_step</w:t>
      </w:r>
      <w:proofErr w:type="spellEnd"/>
      <w:r>
        <w:t xml:space="preserve"> should take as input a guess at a root, </w:t>
      </w:r>
      <w:r w:rsidRPr="0072601B">
        <w:rPr>
          <w:i/>
        </w:rPr>
        <w:t>x</w:t>
      </w:r>
      <w:r w:rsidRPr="0072601B">
        <w:rPr>
          <w:i/>
          <w:vertAlign w:val="subscript"/>
        </w:rPr>
        <w:t>i</w:t>
      </w:r>
      <w:r>
        <w:t xml:space="preserve">, and should return a new guess for the root, </w:t>
      </w:r>
      <w:r w:rsidRPr="0072601B">
        <w:rPr>
          <w:i/>
        </w:rPr>
        <w:t>x</w:t>
      </w:r>
      <w:r w:rsidRPr="0072601B">
        <w:rPr>
          <w:i/>
          <w:vertAlign w:val="subscript"/>
        </w:rPr>
        <w:t>i</w:t>
      </w:r>
      <w:r>
        <w:rPr>
          <w:i/>
          <w:vertAlign w:val="subscript"/>
        </w:rPr>
        <w:t>+1</w:t>
      </w:r>
      <w:r>
        <w:t xml:space="preserve">.  </w:t>
      </w:r>
      <w:r w:rsidR="00136E57">
        <w:rPr>
          <w:b/>
        </w:rPr>
        <w:t>[10 Points]</w:t>
      </w:r>
    </w:p>
    <w:p w14:paraId="581127ED" w14:textId="4578E6EB" w:rsidR="00C356CA" w:rsidRDefault="00C356CA" w:rsidP="00C356CA">
      <w:pPr>
        <w:pStyle w:val="NoSpacing"/>
        <w:numPr>
          <w:ilvl w:val="0"/>
          <w:numId w:val="25"/>
        </w:numPr>
      </w:pPr>
      <w:r>
        <w:t xml:space="preserve">Next, create a function </w:t>
      </w:r>
      <w:r>
        <w:rPr>
          <w:b/>
        </w:rPr>
        <w:t>n</w:t>
      </w:r>
      <w:r w:rsidRPr="00814A23">
        <w:rPr>
          <w:b/>
        </w:rPr>
        <w:t>ewton</w:t>
      </w:r>
      <w:r>
        <w:t xml:space="preserve"> that will take an initial guess for a root, </w:t>
      </w:r>
      <w:r w:rsidRPr="0072601B">
        <w:rPr>
          <w:i/>
        </w:rPr>
        <w:t>x</w:t>
      </w:r>
      <w:r>
        <w:rPr>
          <w:i/>
          <w:vertAlign w:val="subscript"/>
        </w:rPr>
        <w:t>0</w:t>
      </w:r>
      <w:r>
        <w:t>, and will compute a sequence of root approximations.  The function should create and return a list of successive approximations to a root.  It can stop when the difference between successive approximations is no more than 10</w:t>
      </w:r>
      <w:r w:rsidRPr="006037E8">
        <w:rPr>
          <w:vertAlign w:val="superscript"/>
        </w:rPr>
        <w:t>-6</w:t>
      </w:r>
      <w:r>
        <w:t xml:space="preserve">.  </w:t>
      </w:r>
      <w:r w:rsidR="00136E57">
        <w:rPr>
          <w:b/>
        </w:rPr>
        <w:t>[10 Points]</w:t>
      </w:r>
    </w:p>
    <w:p w14:paraId="25359620" w14:textId="07443B5A" w:rsidR="00C356CA" w:rsidRPr="00794438" w:rsidRDefault="00C356CA" w:rsidP="00C356CA">
      <w:pPr>
        <w:pStyle w:val="NoSpacing"/>
        <w:numPr>
          <w:ilvl w:val="0"/>
          <w:numId w:val="25"/>
        </w:numPr>
      </w:pPr>
      <w:r>
        <w:t>Finally, create a complete program that asks a user for an initial guess of a root, and prints the set of root approximations that Newton’s method computes from that initial guess.</w:t>
      </w:r>
      <w:r w:rsidR="00136E57">
        <w:t xml:space="preserve"> </w:t>
      </w:r>
      <w:r w:rsidR="00136E57">
        <w:rPr>
          <w:b/>
        </w:rPr>
        <w:t>[10 Points]</w:t>
      </w:r>
    </w:p>
    <w:p w14:paraId="13CD1A1A" w14:textId="77777777" w:rsidR="00C356CA" w:rsidRDefault="00C356CA" w:rsidP="00C356CA">
      <w:pPr>
        <w:pStyle w:val="NoSpacing"/>
      </w:pPr>
    </w:p>
    <w:p w14:paraId="3E6F0E12" w14:textId="6BC206C9" w:rsidR="00C356CA" w:rsidRDefault="00C356CA" w:rsidP="00C356CA">
      <w:pPr>
        <w:pStyle w:val="NoSpacing"/>
      </w:pPr>
      <w:r>
        <w:t>Once you have the program working, try the following. You should write the answers to the following questions</w:t>
      </w:r>
      <w:r w:rsidR="00A75081">
        <w:t xml:space="preserve"> in the document that accompanies your program.</w:t>
      </w:r>
    </w:p>
    <w:p w14:paraId="457B8BF9" w14:textId="19DC378C" w:rsidR="00C356CA" w:rsidRDefault="00C356CA" w:rsidP="00C356CA">
      <w:pPr>
        <w:pStyle w:val="NoSpacing"/>
        <w:numPr>
          <w:ilvl w:val="0"/>
          <w:numId w:val="25"/>
        </w:numPr>
      </w:pPr>
      <w:r>
        <w:t>Change the function F to one that does not have any real roots (e.g. x</w:t>
      </w:r>
      <w:r w:rsidRPr="00814A23">
        <w:rPr>
          <w:vertAlign w:val="superscript"/>
        </w:rPr>
        <w:t>2</w:t>
      </w:r>
      <w:r>
        <w:t xml:space="preserve">+1).  </w:t>
      </w:r>
      <w:r w:rsidR="00A75081">
        <w:t xml:space="preserve">Record this function in your document.  </w:t>
      </w:r>
      <w:r>
        <w:t>What happens to your program?  You may want to print out the values computed inside the function newton to see this better.</w:t>
      </w:r>
      <w:r w:rsidR="00614C35">
        <w:t xml:space="preserve"> </w:t>
      </w:r>
      <w:r w:rsidR="00614C35">
        <w:rPr>
          <w:b/>
        </w:rPr>
        <w:t>[10 Points]</w:t>
      </w:r>
    </w:p>
    <w:p w14:paraId="2FB5BB94" w14:textId="77777777" w:rsidR="00C356CA" w:rsidRDefault="00C356CA" w:rsidP="00C356CA">
      <w:pPr>
        <w:pStyle w:val="NoSpacing"/>
        <w:numPr>
          <w:ilvl w:val="0"/>
          <w:numId w:val="25"/>
        </w:numPr>
      </w:pPr>
      <w:r>
        <w:lastRenderedPageBreak/>
        <w:t xml:space="preserve">Change the function F to one that is more complex, where you do </w:t>
      </w:r>
      <w:r w:rsidRPr="00814A23">
        <w:rPr>
          <w:b/>
        </w:rPr>
        <w:t>not</w:t>
      </w:r>
      <w:r>
        <w:t xml:space="preserve"> know the derivative/roots ahead of time.  Write in the document what the function is, as well as the answer to the following questions.</w:t>
      </w:r>
    </w:p>
    <w:p w14:paraId="69E9FAB9" w14:textId="4447BE8A" w:rsidR="00C356CA" w:rsidRDefault="00C356CA" w:rsidP="00C356CA">
      <w:pPr>
        <w:pStyle w:val="NoSpacing"/>
        <w:numPr>
          <w:ilvl w:val="1"/>
          <w:numId w:val="25"/>
        </w:numPr>
      </w:pPr>
      <w:r>
        <w:t xml:space="preserve">Test out several different starting guesses for the root.  Do all of your guesses converge to the same root?  </w:t>
      </w:r>
      <w:r w:rsidR="00614C35">
        <w:rPr>
          <w:b/>
        </w:rPr>
        <w:t>[10 Points]</w:t>
      </w:r>
    </w:p>
    <w:p w14:paraId="504482DE" w14:textId="480CA3B9" w:rsidR="00C356CA" w:rsidRDefault="00C356CA" w:rsidP="00C356CA">
      <w:pPr>
        <w:pStyle w:val="NoSpacing"/>
        <w:numPr>
          <w:ilvl w:val="1"/>
          <w:numId w:val="25"/>
        </w:numPr>
      </w:pPr>
      <w:r>
        <w:t xml:space="preserve">Of several guesses, about how many successive values of </w:t>
      </w:r>
      <w:r w:rsidRPr="0072601B">
        <w:rPr>
          <w:i/>
        </w:rPr>
        <w:t>x</w:t>
      </w:r>
      <w:r w:rsidRPr="0072601B">
        <w:rPr>
          <w:i/>
          <w:vertAlign w:val="subscript"/>
        </w:rPr>
        <w:t>i</w:t>
      </w:r>
      <w:r>
        <w:t xml:space="preserve"> are computed before the program has </w:t>
      </w:r>
      <w:proofErr w:type="spellStart"/>
      <w:r>
        <w:t>converged</w:t>
      </w:r>
      <w:proofErr w:type="spellEnd"/>
      <w:r>
        <w:t xml:space="preserve"> to a root?</w:t>
      </w:r>
      <w:r w:rsidR="00614C35">
        <w:t xml:space="preserve"> </w:t>
      </w:r>
      <w:r w:rsidR="00614C35">
        <w:rPr>
          <w:b/>
        </w:rPr>
        <w:t>[10 Points]</w:t>
      </w:r>
    </w:p>
    <w:p w14:paraId="6F5D5B8F" w14:textId="7F433E29" w:rsidR="00C356CA" w:rsidRDefault="00C356CA" w:rsidP="00C356CA">
      <w:pPr>
        <w:pStyle w:val="NoSpacing"/>
        <w:numPr>
          <w:ilvl w:val="1"/>
          <w:numId w:val="25"/>
        </w:numPr>
      </w:pPr>
      <w:r>
        <w:t>From your memory of the bisection approach for finding a root more accurately, which do you think converges to the root faster (i.e. which takes fewer iterations) – Bisection or Newton’s method?</w:t>
      </w:r>
      <w:r w:rsidR="00614C35">
        <w:t xml:space="preserve"> </w:t>
      </w:r>
      <w:r w:rsidR="00614C35">
        <w:rPr>
          <w:b/>
        </w:rPr>
        <w:t>[10 Points]</w:t>
      </w:r>
    </w:p>
    <w:p w14:paraId="6B8E5FC7" w14:textId="1B2E8E98" w:rsidR="00C356CA" w:rsidRDefault="00C356CA" w:rsidP="00C356CA">
      <w:pPr>
        <w:pStyle w:val="NoSpacing"/>
        <w:numPr>
          <w:ilvl w:val="1"/>
          <w:numId w:val="25"/>
        </w:numPr>
      </w:pPr>
      <w:r>
        <w:t>Compare the number of evaluations of the function F between the Bisection method and Newton’s method when we must approximate the derivative numerically.</w:t>
      </w:r>
      <w:r w:rsidR="00614C35">
        <w:t xml:space="preserve"> </w:t>
      </w:r>
      <w:r w:rsidR="00614C35">
        <w:rPr>
          <w:b/>
        </w:rPr>
        <w:t>[10 Points]</w:t>
      </w:r>
    </w:p>
    <w:p w14:paraId="4FFD459C" w14:textId="77777777" w:rsidR="00C356CA" w:rsidRDefault="00C356CA" w:rsidP="00C356CA">
      <w:pPr>
        <w:pStyle w:val="NoSpacing"/>
        <w:numPr>
          <w:ilvl w:val="2"/>
          <w:numId w:val="25"/>
        </w:numPr>
      </w:pPr>
      <w:r>
        <w:t xml:space="preserve">For each iteration of the Bisection method, how many times is the function </w:t>
      </w:r>
      <w:proofErr w:type="spellStart"/>
      <w:r>
        <w:t>F</w:t>
      </w:r>
      <w:proofErr w:type="spellEnd"/>
      <w:r>
        <w:t xml:space="preserve"> evaluated?</w:t>
      </w:r>
    </w:p>
    <w:p w14:paraId="4264564D" w14:textId="77777777" w:rsidR="00C356CA" w:rsidRDefault="00C356CA" w:rsidP="00C356CA">
      <w:pPr>
        <w:pStyle w:val="NoSpacing"/>
        <w:numPr>
          <w:ilvl w:val="2"/>
          <w:numId w:val="25"/>
        </w:numPr>
      </w:pPr>
      <w:r>
        <w:t xml:space="preserve">For each iteration of Newton’s method, how many times is the function </w:t>
      </w:r>
      <w:proofErr w:type="spellStart"/>
      <w:r>
        <w:t>F</w:t>
      </w:r>
      <w:proofErr w:type="spellEnd"/>
      <w:r>
        <w:t xml:space="preserve"> evaluated?</w:t>
      </w:r>
    </w:p>
    <w:p w14:paraId="1E4F9FA4" w14:textId="77777777" w:rsidR="00C356CA" w:rsidRDefault="00C356CA" w:rsidP="00C356CA">
      <w:pPr>
        <w:pStyle w:val="NoSpacing"/>
        <w:numPr>
          <w:ilvl w:val="2"/>
          <w:numId w:val="25"/>
        </w:numPr>
      </w:pPr>
      <w:r>
        <w:t>Does this change your thoughts about your answer in (c), above (comparing which converges faster between Bisection and Newton’s method)?  Why or why not?</w:t>
      </w:r>
    </w:p>
    <w:p w14:paraId="6FAC1DFB" w14:textId="0D8B4522" w:rsidR="00C356CA" w:rsidRDefault="00C356CA" w:rsidP="00C356CA">
      <w:pPr>
        <w:pStyle w:val="NoSpacing"/>
      </w:pPr>
    </w:p>
    <w:p w14:paraId="32E7E36C" w14:textId="6244730F" w:rsidR="00A75081" w:rsidRDefault="00A75081" w:rsidP="00C356CA">
      <w:pPr>
        <w:pStyle w:val="NoSpacing"/>
      </w:pPr>
      <w:r w:rsidRPr="00DF581D">
        <w:rPr>
          <w:highlight w:val="yellow"/>
        </w:rPr>
        <w:t>Turn in your program generated in part g with the document you put together.</w:t>
      </w:r>
      <w:r w:rsidR="00614C35">
        <w:t xml:space="preserve"> </w:t>
      </w:r>
      <w:r w:rsidR="00614C35">
        <w:rPr>
          <w:b/>
        </w:rPr>
        <w:t>[10 Points]</w:t>
      </w:r>
    </w:p>
    <w:p w14:paraId="4A49D9B4" w14:textId="77777777" w:rsidR="00A75081" w:rsidRDefault="00A75081" w:rsidP="00C356CA">
      <w:pPr>
        <w:pStyle w:val="NoSpacing"/>
      </w:pPr>
    </w:p>
    <w:p w14:paraId="39072A5C" w14:textId="77777777" w:rsidR="00C356CA" w:rsidRDefault="00C356CA" w:rsidP="00C356CA">
      <w:pPr>
        <w:pStyle w:val="NoSpacing"/>
      </w:pPr>
      <w:r w:rsidRPr="009F6BDE">
        <w:rPr>
          <w:b/>
          <w:color w:val="FF0000"/>
        </w:rPr>
        <w:t>Challenges:</w:t>
      </w:r>
      <w:r>
        <w:t xml:space="preserve"> One interesting thing we can do in Python is to easily pass a function as an argument to another function!  That is, we could call a function </w:t>
      </w:r>
      <w:proofErr w:type="spellStart"/>
      <w:r w:rsidRPr="0052226A">
        <w:rPr>
          <w:rFonts w:ascii="Courier New" w:hAnsi="Courier New" w:cs="Courier New"/>
        </w:rPr>
        <w:t>dosomething</w:t>
      </w:r>
      <w:proofErr w:type="spellEnd"/>
      <w:r w:rsidRPr="0052226A">
        <w:rPr>
          <w:rFonts w:ascii="Courier New" w:hAnsi="Courier New" w:cs="Courier New"/>
        </w:rPr>
        <w:t>(</w:t>
      </w:r>
      <w:proofErr w:type="spellStart"/>
      <w:r w:rsidRPr="0052226A">
        <w:rPr>
          <w:rFonts w:ascii="Courier New" w:hAnsi="Courier New" w:cs="Courier New"/>
        </w:rPr>
        <w:t>myfunc</w:t>
      </w:r>
      <w:proofErr w:type="spellEnd"/>
      <w:r w:rsidRPr="0052226A">
        <w:rPr>
          <w:rFonts w:ascii="Courier New" w:hAnsi="Courier New" w:cs="Courier New"/>
        </w:rPr>
        <w:t>)</w:t>
      </w:r>
      <w:r>
        <w:t xml:space="preserve"> where </w:t>
      </w:r>
      <w:proofErr w:type="spellStart"/>
      <w:r w:rsidRPr="0052226A">
        <w:rPr>
          <w:rFonts w:ascii="Courier New" w:hAnsi="Courier New" w:cs="Courier New"/>
        </w:rPr>
        <w:t>myfunc</w:t>
      </w:r>
      <w:proofErr w:type="spellEnd"/>
      <w:r>
        <w:t xml:space="preserve"> is a function.  Then, inside of the body of </w:t>
      </w:r>
      <w:proofErr w:type="spellStart"/>
      <w:r w:rsidRPr="0052226A">
        <w:rPr>
          <w:rFonts w:ascii="Courier New" w:hAnsi="Courier New" w:cs="Courier New"/>
        </w:rPr>
        <w:t>dosomething</w:t>
      </w:r>
      <w:proofErr w:type="spellEnd"/>
      <w:r>
        <w:t xml:space="preserve">, we could have code such as </w:t>
      </w:r>
      <w:proofErr w:type="spellStart"/>
      <w:r w:rsidRPr="0052226A">
        <w:rPr>
          <w:rFonts w:ascii="Courier New" w:hAnsi="Courier New" w:cs="Courier New"/>
        </w:rPr>
        <w:t>myfunc</w:t>
      </w:r>
      <w:proofErr w:type="spellEnd"/>
      <w:r w:rsidRPr="0052226A">
        <w:rPr>
          <w:rFonts w:ascii="Courier New" w:hAnsi="Courier New" w:cs="Courier New"/>
        </w:rPr>
        <w:t>(x)</w:t>
      </w:r>
      <w:r>
        <w:t xml:space="preserve">.  </w:t>
      </w:r>
    </w:p>
    <w:p w14:paraId="62F0CEC8" w14:textId="77777777" w:rsidR="00C356CA" w:rsidRDefault="00C356CA" w:rsidP="00C356CA">
      <w:pPr>
        <w:pStyle w:val="NoSpacing"/>
        <w:numPr>
          <w:ilvl w:val="0"/>
          <w:numId w:val="26"/>
        </w:numPr>
      </w:pPr>
      <w:r>
        <w:t>See if you can rewrite the Newton’s Method program so that the newton routine takes in both a function and an initial guess (instead of assuming the function is F).  Test with multiple functions.</w:t>
      </w:r>
    </w:p>
    <w:p w14:paraId="4B39B3CF" w14:textId="77777777" w:rsidR="00C356CA" w:rsidRDefault="00C356CA" w:rsidP="00C356CA">
      <w:pPr>
        <w:pStyle w:val="NoSpacing"/>
        <w:numPr>
          <w:ilvl w:val="0"/>
          <w:numId w:val="26"/>
        </w:numPr>
      </w:pPr>
      <w:r>
        <w:t>See if you can modify the Newton routine so that it will detect when it seems there are no real roots and output a message accordingly.</w:t>
      </w:r>
    </w:p>
    <w:p w14:paraId="11830C8D" w14:textId="0F239615" w:rsidR="0010246A" w:rsidRDefault="0010246A" w:rsidP="0072601B">
      <w:pPr>
        <w:pStyle w:val="NoSpacing"/>
      </w:pPr>
    </w:p>
    <w:sectPr w:rsidR="00102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0CD6"/>
    <w:multiLevelType w:val="hybridMultilevel"/>
    <w:tmpl w:val="24EE4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3E89"/>
    <w:multiLevelType w:val="hybridMultilevel"/>
    <w:tmpl w:val="031816CA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5C9F"/>
    <w:multiLevelType w:val="hybridMultilevel"/>
    <w:tmpl w:val="3370C572"/>
    <w:lvl w:ilvl="0" w:tplc="2FEA6F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135E"/>
    <w:multiLevelType w:val="hybridMultilevel"/>
    <w:tmpl w:val="7C2E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C297E"/>
    <w:multiLevelType w:val="hybridMultilevel"/>
    <w:tmpl w:val="EE80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876F7"/>
    <w:multiLevelType w:val="hybridMultilevel"/>
    <w:tmpl w:val="8AB25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B0342"/>
    <w:multiLevelType w:val="hybridMultilevel"/>
    <w:tmpl w:val="1B68E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01647"/>
    <w:multiLevelType w:val="hybridMultilevel"/>
    <w:tmpl w:val="8EA6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325D3"/>
    <w:multiLevelType w:val="hybridMultilevel"/>
    <w:tmpl w:val="AA7C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031DA9"/>
    <w:multiLevelType w:val="hybridMultilevel"/>
    <w:tmpl w:val="A010F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73D72"/>
    <w:multiLevelType w:val="hybridMultilevel"/>
    <w:tmpl w:val="27C2A352"/>
    <w:lvl w:ilvl="0" w:tplc="B8228A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33470"/>
    <w:multiLevelType w:val="hybridMultilevel"/>
    <w:tmpl w:val="B4EE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087227"/>
    <w:multiLevelType w:val="hybridMultilevel"/>
    <w:tmpl w:val="0D865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864507"/>
    <w:multiLevelType w:val="hybridMultilevel"/>
    <w:tmpl w:val="AFA619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83773C"/>
    <w:multiLevelType w:val="hybridMultilevel"/>
    <w:tmpl w:val="CA9077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A0DA8"/>
    <w:multiLevelType w:val="hybridMultilevel"/>
    <w:tmpl w:val="2F10E8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3866B0"/>
    <w:multiLevelType w:val="hybridMultilevel"/>
    <w:tmpl w:val="7086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DD7517"/>
    <w:multiLevelType w:val="hybridMultilevel"/>
    <w:tmpl w:val="EA3A30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0559CE"/>
    <w:multiLevelType w:val="hybridMultilevel"/>
    <w:tmpl w:val="5AC23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E20B4"/>
    <w:multiLevelType w:val="hybridMultilevel"/>
    <w:tmpl w:val="9D3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693217"/>
    <w:multiLevelType w:val="hybridMultilevel"/>
    <w:tmpl w:val="A1C80B26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827C4C"/>
    <w:multiLevelType w:val="hybridMultilevel"/>
    <w:tmpl w:val="339C2D44"/>
    <w:lvl w:ilvl="0" w:tplc="D2F228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851B86"/>
    <w:multiLevelType w:val="hybridMultilevel"/>
    <w:tmpl w:val="29B46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750A6E"/>
    <w:multiLevelType w:val="hybridMultilevel"/>
    <w:tmpl w:val="3D660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4B2413"/>
    <w:multiLevelType w:val="hybridMultilevel"/>
    <w:tmpl w:val="7916C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8E418B"/>
    <w:multiLevelType w:val="hybridMultilevel"/>
    <w:tmpl w:val="FB56C9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707658"/>
    <w:multiLevelType w:val="hybridMultilevel"/>
    <w:tmpl w:val="B9E4DC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EC1309"/>
    <w:multiLevelType w:val="hybridMultilevel"/>
    <w:tmpl w:val="B44C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"/>
  </w:num>
  <w:num w:numId="3">
    <w:abstractNumId w:val="10"/>
  </w:num>
  <w:num w:numId="4">
    <w:abstractNumId w:val="9"/>
  </w:num>
  <w:num w:numId="5">
    <w:abstractNumId w:val="17"/>
  </w:num>
  <w:num w:numId="6">
    <w:abstractNumId w:val="22"/>
  </w:num>
  <w:num w:numId="7">
    <w:abstractNumId w:val="7"/>
  </w:num>
  <w:num w:numId="8">
    <w:abstractNumId w:val="24"/>
  </w:num>
  <w:num w:numId="9">
    <w:abstractNumId w:val="4"/>
  </w:num>
  <w:num w:numId="10">
    <w:abstractNumId w:val="3"/>
  </w:num>
  <w:num w:numId="11">
    <w:abstractNumId w:val="1"/>
  </w:num>
  <w:num w:numId="12">
    <w:abstractNumId w:val="20"/>
  </w:num>
  <w:num w:numId="13">
    <w:abstractNumId w:val="0"/>
  </w:num>
  <w:num w:numId="14">
    <w:abstractNumId w:val="19"/>
  </w:num>
  <w:num w:numId="15">
    <w:abstractNumId w:val="5"/>
  </w:num>
  <w:num w:numId="16">
    <w:abstractNumId w:val="26"/>
  </w:num>
  <w:num w:numId="17">
    <w:abstractNumId w:val="27"/>
  </w:num>
  <w:num w:numId="18">
    <w:abstractNumId w:val="11"/>
  </w:num>
  <w:num w:numId="19">
    <w:abstractNumId w:val="8"/>
  </w:num>
  <w:num w:numId="20">
    <w:abstractNumId w:val="12"/>
  </w:num>
  <w:num w:numId="21">
    <w:abstractNumId w:val="23"/>
  </w:num>
  <w:num w:numId="22">
    <w:abstractNumId w:val="6"/>
  </w:num>
  <w:num w:numId="23">
    <w:abstractNumId w:val="16"/>
  </w:num>
  <w:num w:numId="24">
    <w:abstractNumId w:val="15"/>
  </w:num>
  <w:num w:numId="25">
    <w:abstractNumId w:val="13"/>
  </w:num>
  <w:num w:numId="26">
    <w:abstractNumId w:val="18"/>
  </w:num>
  <w:num w:numId="27">
    <w:abstractNumId w:val="2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OyMDW2MDE1tDBW0lEKTi0uzszPAykwrAUApEX0eSwAAAA="/>
  </w:docVars>
  <w:rsids>
    <w:rsidRoot w:val="00BE0AB1"/>
    <w:rsid w:val="000100E8"/>
    <w:rsid w:val="000760F0"/>
    <w:rsid w:val="00087A82"/>
    <w:rsid w:val="0009696D"/>
    <w:rsid w:val="000975A6"/>
    <w:rsid w:val="000B4EE0"/>
    <w:rsid w:val="000B6E1A"/>
    <w:rsid w:val="000D5BCC"/>
    <w:rsid w:val="000F3E73"/>
    <w:rsid w:val="0010246A"/>
    <w:rsid w:val="00110292"/>
    <w:rsid w:val="001201A8"/>
    <w:rsid w:val="00136E57"/>
    <w:rsid w:val="00144312"/>
    <w:rsid w:val="00176892"/>
    <w:rsid w:val="001D7FDF"/>
    <w:rsid w:val="001E7E8F"/>
    <w:rsid w:val="0021660D"/>
    <w:rsid w:val="00245E00"/>
    <w:rsid w:val="00256C68"/>
    <w:rsid w:val="002643FD"/>
    <w:rsid w:val="003469FC"/>
    <w:rsid w:val="00371889"/>
    <w:rsid w:val="00373F5E"/>
    <w:rsid w:val="003777AE"/>
    <w:rsid w:val="003B073A"/>
    <w:rsid w:val="003F1D18"/>
    <w:rsid w:val="00464F1F"/>
    <w:rsid w:val="004B7067"/>
    <w:rsid w:val="004C4A6F"/>
    <w:rsid w:val="005110C6"/>
    <w:rsid w:val="005247DE"/>
    <w:rsid w:val="00525403"/>
    <w:rsid w:val="0054282D"/>
    <w:rsid w:val="00567E36"/>
    <w:rsid w:val="005B06E3"/>
    <w:rsid w:val="005C134A"/>
    <w:rsid w:val="005C351D"/>
    <w:rsid w:val="005E24C7"/>
    <w:rsid w:val="005E3F0F"/>
    <w:rsid w:val="00614C35"/>
    <w:rsid w:val="00617E74"/>
    <w:rsid w:val="00626A14"/>
    <w:rsid w:val="00626A42"/>
    <w:rsid w:val="006534AD"/>
    <w:rsid w:val="0066547D"/>
    <w:rsid w:val="006C2932"/>
    <w:rsid w:val="00720634"/>
    <w:rsid w:val="0072601B"/>
    <w:rsid w:val="00737F99"/>
    <w:rsid w:val="00744F5B"/>
    <w:rsid w:val="00761C1D"/>
    <w:rsid w:val="00776B76"/>
    <w:rsid w:val="007A71CA"/>
    <w:rsid w:val="007D57D5"/>
    <w:rsid w:val="007E2C31"/>
    <w:rsid w:val="008465A5"/>
    <w:rsid w:val="00890867"/>
    <w:rsid w:val="008B79CA"/>
    <w:rsid w:val="008D7A5F"/>
    <w:rsid w:val="008F5B5C"/>
    <w:rsid w:val="00900177"/>
    <w:rsid w:val="00921A4B"/>
    <w:rsid w:val="00950833"/>
    <w:rsid w:val="00965D65"/>
    <w:rsid w:val="00970632"/>
    <w:rsid w:val="00973F66"/>
    <w:rsid w:val="009A4BC6"/>
    <w:rsid w:val="009D7EA4"/>
    <w:rsid w:val="009F6BDE"/>
    <w:rsid w:val="00A36D40"/>
    <w:rsid w:val="00A60033"/>
    <w:rsid w:val="00A71F74"/>
    <w:rsid w:val="00A75081"/>
    <w:rsid w:val="00A90BE4"/>
    <w:rsid w:val="00AA7866"/>
    <w:rsid w:val="00AD2BA1"/>
    <w:rsid w:val="00AD6A6A"/>
    <w:rsid w:val="00AE37B8"/>
    <w:rsid w:val="00B134E6"/>
    <w:rsid w:val="00B454B9"/>
    <w:rsid w:val="00B5003F"/>
    <w:rsid w:val="00B66F1B"/>
    <w:rsid w:val="00B8034A"/>
    <w:rsid w:val="00BC2916"/>
    <w:rsid w:val="00BD5F57"/>
    <w:rsid w:val="00BE0AB1"/>
    <w:rsid w:val="00BF134B"/>
    <w:rsid w:val="00BF23D5"/>
    <w:rsid w:val="00C356CA"/>
    <w:rsid w:val="00C3598F"/>
    <w:rsid w:val="00C42FDB"/>
    <w:rsid w:val="00C66DB2"/>
    <w:rsid w:val="00C76B13"/>
    <w:rsid w:val="00CE4606"/>
    <w:rsid w:val="00D04510"/>
    <w:rsid w:val="00D337E0"/>
    <w:rsid w:val="00D35588"/>
    <w:rsid w:val="00D51DF7"/>
    <w:rsid w:val="00D67633"/>
    <w:rsid w:val="00D81B32"/>
    <w:rsid w:val="00D85FD7"/>
    <w:rsid w:val="00D91F5B"/>
    <w:rsid w:val="00D93C6D"/>
    <w:rsid w:val="00DD5A9C"/>
    <w:rsid w:val="00DF581D"/>
    <w:rsid w:val="00E114AF"/>
    <w:rsid w:val="00E31259"/>
    <w:rsid w:val="00E47851"/>
    <w:rsid w:val="00E54032"/>
    <w:rsid w:val="00F1661F"/>
    <w:rsid w:val="00F20473"/>
    <w:rsid w:val="00F34C96"/>
    <w:rsid w:val="00F50043"/>
    <w:rsid w:val="00F609BC"/>
    <w:rsid w:val="00F908A1"/>
    <w:rsid w:val="00FA1CCA"/>
    <w:rsid w:val="00FC6DC5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15980"/>
  <w15:chartTrackingRefBased/>
  <w15:docId w15:val="{D85C9BE0-A458-4DE1-A34D-B1CD8D48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66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D5F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4A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7D5"/>
    <w:rPr>
      <w:color w:val="808080"/>
    </w:rPr>
  </w:style>
  <w:style w:type="paragraph" w:styleId="ListParagraph">
    <w:name w:val="List Paragraph"/>
    <w:basedOn w:val="Normal"/>
    <w:uiPriority w:val="34"/>
    <w:qFormat/>
    <w:rsid w:val="00D93C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 ECEN</Company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ser, John C</dc:creator>
  <cp:keywords/>
  <dc:description/>
  <cp:lastModifiedBy>Paul Koola</cp:lastModifiedBy>
  <cp:revision>12</cp:revision>
  <dcterms:created xsi:type="dcterms:W3CDTF">2018-04-18T02:51:00Z</dcterms:created>
  <dcterms:modified xsi:type="dcterms:W3CDTF">2019-10-31T18:28:00Z</dcterms:modified>
</cp:coreProperties>
</file>